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0B7B7" w14:textId="77777777" w:rsidR="00AB634D" w:rsidRPr="00EF648A" w:rsidRDefault="00B20698" w:rsidP="00AB634D">
      <w:pPr>
        <w:spacing w:before="0"/>
        <w:jc w:val="right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noProof/>
          <w:color w:val="2B579A"/>
          <w:shd w:val="clear" w:color="auto" w:fill="E6E6E6"/>
          <w:lang w:eastAsia="en-AU"/>
        </w:rPr>
        <w:drawing>
          <wp:anchor distT="0" distB="0" distL="0" distR="0" simplePos="0" relativeHeight="251658240" behindDoc="1" locked="0" layoutInCell="1" allowOverlap="1" wp14:anchorId="05B4C68D" wp14:editId="0331CE51">
            <wp:simplePos x="0" y="0"/>
            <wp:positionH relativeFrom="page">
              <wp:posOffset>5773420</wp:posOffset>
            </wp:positionH>
            <wp:positionV relativeFrom="page">
              <wp:posOffset>219075</wp:posOffset>
            </wp:positionV>
            <wp:extent cx="1415125" cy="5048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51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4B687" w14:textId="6B386137" w:rsidR="00E15993" w:rsidRPr="00EF648A" w:rsidRDefault="00AC7EF3" w:rsidP="00205066">
      <w:pPr>
        <w:tabs>
          <w:tab w:val="left" w:pos="9747"/>
          <w:tab w:val="right" w:pos="10631"/>
        </w:tabs>
        <w:spacing w:before="0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b/>
          <w:sz w:val="22"/>
          <w:szCs w:val="22"/>
        </w:rPr>
        <w:tab/>
      </w:r>
      <w:r w:rsidR="00205066">
        <w:rPr>
          <w:rFonts w:asciiTheme="minorHAnsi" w:hAnsiTheme="minorHAnsi" w:cstheme="minorHAnsi"/>
          <w:b/>
          <w:sz w:val="22"/>
          <w:szCs w:val="22"/>
        </w:rPr>
        <w:tab/>
      </w:r>
    </w:p>
    <w:p w14:paraId="7CBB4B15" w14:textId="77777777" w:rsidR="00E15993" w:rsidRPr="00EF648A" w:rsidRDefault="00E15993" w:rsidP="00FB12BA">
      <w:pPr>
        <w:spacing w:before="0"/>
        <w:rPr>
          <w:rFonts w:asciiTheme="minorHAnsi" w:hAnsiTheme="minorHAnsi" w:cstheme="minorHAnsi"/>
          <w:b/>
          <w:sz w:val="12"/>
          <w:szCs w:val="12"/>
        </w:rPr>
      </w:pPr>
    </w:p>
    <w:p w14:paraId="3C89299A" w14:textId="77777777" w:rsidR="002F4875" w:rsidRDefault="002F4875" w:rsidP="00FB12BA">
      <w:pPr>
        <w:spacing w:before="0"/>
        <w:rPr>
          <w:rFonts w:asciiTheme="minorHAnsi" w:hAnsiTheme="minorHAnsi" w:cstheme="minorHAnsi"/>
          <w:b/>
          <w:sz w:val="22"/>
          <w:szCs w:val="22"/>
        </w:rPr>
      </w:pPr>
    </w:p>
    <w:p w14:paraId="383C5001" w14:textId="750DC0E0" w:rsidR="00FB12BA" w:rsidRPr="009E2741" w:rsidRDefault="00FB12BA" w:rsidP="72687C95">
      <w:pPr>
        <w:spacing w:before="0"/>
        <w:rPr>
          <w:rFonts w:asciiTheme="minorHAnsi" w:hAnsiTheme="minorHAnsi" w:cstheme="minorBidi"/>
          <w:b/>
          <w:bCs/>
          <w:sz w:val="36"/>
          <w:szCs w:val="36"/>
        </w:rPr>
      </w:pPr>
      <w:r w:rsidRPr="009E2741">
        <w:rPr>
          <w:rFonts w:asciiTheme="minorHAnsi" w:hAnsiTheme="minorHAnsi" w:cstheme="minorBidi"/>
          <w:b/>
          <w:bCs/>
          <w:sz w:val="36"/>
          <w:szCs w:val="36"/>
        </w:rPr>
        <w:t>CONFIDENTIAL</w:t>
      </w:r>
    </w:p>
    <w:p w14:paraId="7CD5F513" w14:textId="7DA1834D" w:rsidR="00FB12BA" w:rsidRPr="009E2741" w:rsidRDefault="00873EC8" w:rsidP="663BAC02">
      <w:pPr>
        <w:spacing w:before="0" w:after="120"/>
        <w:rPr>
          <w:rFonts w:asciiTheme="minorHAnsi" w:hAnsiTheme="minorHAnsi" w:cstheme="minorBidi"/>
          <w:b/>
          <w:bCs/>
          <w:sz w:val="36"/>
          <w:szCs w:val="36"/>
        </w:rPr>
      </w:pPr>
      <w:r w:rsidRPr="009E2741">
        <w:rPr>
          <w:rFonts w:asciiTheme="minorHAnsi" w:hAnsiTheme="minorHAnsi" w:cstheme="minorBidi"/>
          <w:b/>
          <w:bCs/>
          <w:sz w:val="36"/>
          <w:szCs w:val="36"/>
        </w:rPr>
        <w:t>D</w:t>
      </w:r>
      <w:r w:rsidR="5FCC961F" w:rsidRPr="009E2741">
        <w:rPr>
          <w:rFonts w:asciiTheme="minorHAnsi" w:hAnsiTheme="minorHAnsi" w:cstheme="minorBidi"/>
          <w:b/>
          <w:bCs/>
          <w:sz w:val="36"/>
          <w:szCs w:val="36"/>
        </w:rPr>
        <w:t>isability Service</w:t>
      </w:r>
    </w:p>
    <w:p w14:paraId="4EA81D95" w14:textId="77777777" w:rsidR="002F4875" w:rsidRPr="00873EC8" w:rsidRDefault="002F4875" w:rsidP="00FB12BA">
      <w:pPr>
        <w:pStyle w:val="NoSpacing"/>
        <w:rPr>
          <w:rFonts w:asciiTheme="minorHAnsi" w:hAnsiTheme="minorHAnsi" w:cstheme="minorHAnsi"/>
          <w:b/>
          <w:sz w:val="22"/>
          <w:szCs w:val="22"/>
        </w:rPr>
      </w:pPr>
    </w:p>
    <w:p w14:paraId="3727DB61" w14:textId="2283C3C8" w:rsidR="00FB12BA" w:rsidRPr="00873EC8" w:rsidRDefault="00390470" w:rsidP="00FB12BA">
      <w:pPr>
        <w:pStyle w:val="NoSpacing"/>
        <w:rPr>
          <w:rFonts w:asciiTheme="minorHAnsi" w:hAnsiTheme="minorHAnsi" w:cstheme="minorHAnsi"/>
          <w:b/>
          <w:sz w:val="22"/>
          <w:szCs w:val="22"/>
        </w:rPr>
      </w:pPr>
      <w:r w:rsidRPr="00873EC8">
        <w:rPr>
          <w:rFonts w:asciiTheme="minorHAnsi" w:hAnsiTheme="minorHAnsi" w:cstheme="minorHAnsi"/>
          <w:b/>
          <w:sz w:val="22"/>
          <w:szCs w:val="22"/>
        </w:rPr>
        <w:t xml:space="preserve">DISABILITY/HEALTH CONDITION </w:t>
      </w:r>
      <w:r w:rsidR="00FB12BA" w:rsidRPr="00873EC8">
        <w:rPr>
          <w:rFonts w:asciiTheme="minorHAnsi" w:hAnsiTheme="minorHAnsi" w:cstheme="minorHAnsi"/>
          <w:b/>
          <w:sz w:val="22"/>
          <w:szCs w:val="22"/>
        </w:rPr>
        <w:t>SUPPORTING DOCUMENTATION FORM</w:t>
      </w:r>
    </w:p>
    <w:p w14:paraId="0F17ED49" w14:textId="0AC6CCED" w:rsidR="00FB12BA" w:rsidRPr="00873EC8" w:rsidRDefault="00FB12BA" w:rsidP="663BAC02">
      <w:pPr>
        <w:spacing w:before="120"/>
        <w:ind w:right="180"/>
        <w:jc w:val="both"/>
        <w:rPr>
          <w:rFonts w:asciiTheme="minorHAnsi" w:hAnsiTheme="minorHAnsi" w:cstheme="minorBidi"/>
          <w:sz w:val="22"/>
          <w:szCs w:val="22"/>
        </w:rPr>
      </w:pPr>
      <w:r w:rsidRPr="663BAC02">
        <w:rPr>
          <w:rFonts w:asciiTheme="minorHAnsi" w:hAnsiTheme="minorHAnsi" w:cstheme="minorBidi"/>
          <w:sz w:val="22"/>
          <w:szCs w:val="22"/>
        </w:rPr>
        <w:t xml:space="preserve">A student seeking support for a health condition or disability must be able to provide appropriate documentation. This documentation, in addition to </w:t>
      </w:r>
      <w:r w:rsidR="00C54987" w:rsidRPr="663BAC02">
        <w:rPr>
          <w:rFonts w:asciiTheme="minorHAnsi" w:hAnsiTheme="minorHAnsi" w:cstheme="minorBidi"/>
          <w:sz w:val="22"/>
          <w:szCs w:val="22"/>
        </w:rPr>
        <w:t>a consultation</w:t>
      </w:r>
      <w:r w:rsidRPr="663BAC02">
        <w:rPr>
          <w:rFonts w:asciiTheme="minorHAnsi" w:hAnsiTheme="minorHAnsi" w:cstheme="minorBidi"/>
          <w:sz w:val="22"/>
          <w:szCs w:val="22"/>
        </w:rPr>
        <w:t xml:space="preserve"> with a Disability Advisor, assists </w:t>
      </w:r>
      <w:r w:rsidR="002E5263">
        <w:rPr>
          <w:rFonts w:asciiTheme="minorHAnsi" w:hAnsiTheme="minorHAnsi" w:cstheme="minorBidi"/>
          <w:sz w:val="22"/>
          <w:szCs w:val="22"/>
        </w:rPr>
        <w:t xml:space="preserve">us </w:t>
      </w:r>
      <w:r w:rsidRPr="663BAC02">
        <w:rPr>
          <w:rFonts w:asciiTheme="minorHAnsi" w:hAnsiTheme="minorHAnsi" w:cstheme="minorBidi"/>
          <w:sz w:val="22"/>
          <w:szCs w:val="22"/>
        </w:rPr>
        <w:t>in understanding the impact of the student’s health</w:t>
      </w:r>
      <w:r w:rsidR="00B73218" w:rsidRPr="663BAC02">
        <w:rPr>
          <w:rFonts w:asciiTheme="minorHAnsi" w:hAnsiTheme="minorHAnsi" w:cstheme="minorBidi"/>
          <w:sz w:val="22"/>
          <w:szCs w:val="22"/>
        </w:rPr>
        <w:t>/mental health</w:t>
      </w:r>
      <w:r w:rsidRPr="663BAC02">
        <w:rPr>
          <w:rFonts w:asciiTheme="minorHAnsi" w:hAnsiTheme="minorHAnsi" w:cstheme="minorBidi"/>
          <w:sz w:val="22"/>
          <w:szCs w:val="22"/>
        </w:rPr>
        <w:t xml:space="preserve"> condition or disability on academic performance</w:t>
      </w:r>
      <w:r w:rsidR="00E15993" w:rsidRPr="663BAC02">
        <w:rPr>
          <w:rFonts w:asciiTheme="minorHAnsi" w:hAnsiTheme="minorHAnsi" w:cstheme="minorBidi"/>
          <w:sz w:val="22"/>
          <w:szCs w:val="22"/>
        </w:rPr>
        <w:t>,</w:t>
      </w:r>
      <w:r w:rsidRPr="663BAC02">
        <w:rPr>
          <w:rFonts w:asciiTheme="minorHAnsi" w:hAnsiTheme="minorHAnsi" w:cstheme="minorBidi"/>
          <w:sz w:val="22"/>
          <w:szCs w:val="22"/>
        </w:rPr>
        <w:t xml:space="preserve"> and in determining what facilities, services and educational adjustments may be appropriate. </w:t>
      </w:r>
      <w:r w:rsidR="009E26F0" w:rsidRPr="663BAC02">
        <w:rPr>
          <w:rFonts w:asciiTheme="minorHAnsi" w:hAnsiTheme="minorHAnsi" w:cstheme="minorBidi"/>
          <w:sz w:val="22"/>
          <w:szCs w:val="22"/>
        </w:rPr>
        <w:t>It will be stored confidentially within the unit, and not released except where required by law.</w:t>
      </w:r>
    </w:p>
    <w:p w14:paraId="36DB0344" w14:textId="7A16546E" w:rsidR="00873EC8" w:rsidRPr="00873EC8" w:rsidRDefault="00CA64BB" w:rsidP="002A3CC4">
      <w:pPr>
        <w:pStyle w:val="BlockText"/>
        <w:spacing w:before="80" w:after="120"/>
        <w:ind w:left="0" w:right="272"/>
        <w:rPr>
          <w:rFonts w:asciiTheme="minorHAnsi" w:hAnsiTheme="minorHAnsi" w:cstheme="minorBidi"/>
          <w:b/>
          <w:bCs/>
          <w:sz w:val="22"/>
          <w:szCs w:val="22"/>
        </w:rPr>
      </w:pPr>
      <w:r w:rsidRPr="00873EC8">
        <w:rPr>
          <w:rFonts w:asciiTheme="minorHAnsi" w:hAnsiTheme="minorHAnsi" w:cstheme="minorBidi"/>
          <w:b/>
          <w:bCs/>
          <w:i/>
          <w:iCs/>
          <w:sz w:val="22"/>
          <w:szCs w:val="22"/>
        </w:rPr>
        <w:t>Please note:</w:t>
      </w:r>
      <w:r w:rsidRPr="00873EC8">
        <w:rPr>
          <w:rFonts w:asciiTheme="minorHAnsi" w:hAnsiTheme="minorHAnsi" w:cstheme="minorBidi"/>
          <w:b/>
          <w:bCs/>
          <w:sz w:val="22"/>
          <w:szCs w:val="22"/>
        </w:rPr>
        <w:t xml:space="preserve"> Diagnosis of a learning disability</w:t>
      </w:r>
      <w:r w:rsidR="61E41E96" w:rsidRPr="00873EC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00873EC8">
        <w:rPr>
          <w:rFonts w:asciiTheme="minorHAnsi" w:hAnsiTheme="minorHAnsi" w:cstheme="minorBidi"/>
          <w:b/>
          <w:bCs/>
          <w:sz w:val="22"/>
          <w:szCs w:val="22"/>
        </w:rPr>
        <w:t xml:space="preserve">must be </w:t>
      </w:r>
      <w:r w:rsidR="00B73218">
        <w:rPr>
          <w:rFonts w:asciiTheme="minorHAnsi" w:hAnsiTheme="minorHAnsi" w:cstheme="minorBidi"/>
          <w:b/>
          <w:bCs/>
          <w:sz w:val="22"/>
          <w:szCs w:val="22"/>
        </w:rPr>
        <w:t xml:space="preserve">provided </w:t>
      </w:r>
      <w:r w:rsidRPr="00873EC8">
        <w:rPr>
          <w:rFonts w:asciiTheme="minorHAnsi" w:hAnsiTheme="minorHAnsi" w:cstheme="minorBidi"/>
          <w:b/>
          <w:bCs/>
          <w:sz w:val="22"/>
          <w:szCs w:val="22"/>
        </w:rPr>
        <w:t>by a psychological</w:t>
      </w:r>
      <w:r w:rsidR="31B44E15" w:rsidRPr="00873EC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00873EC8">
        <w:rPr>
          <w:rFonts w:asciiTheme="minorHAnsi" w:hAnsiTheme="minorHAnsi" w:cstheme="minorBidi"/>
          <w:b/>
          <w:bCs/>
          <w:sz w:val="22"/>
          <w:szCs w:val="22"/>
        </w:rPr>
        <w:t>educational/psychometric assessment conducted by an appropriate professional.</w:t>
      </w:r>
    </w:p>
    <w:tbl>
      <w:tblPr>
        <w:tblStyle w:val="TableGrid"/>
        <w:tblW w:w="1045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EF648A" w14:paraId="10A126D5" w14:textId="77777777" w:rsidTr="005403FD">
        <w:trPr>
          <w:trHeight w:val="1247"/>
        </w:trPr>
        <w:tc>
          <w:tcPr>
            <w:tcW w:w="10456" w:type="dxa"/>
            <w:shd w:val="clear" w:color="auto" w:fill="F7CAAC" w:themeFill="accent2" w:themeFillTint="66"/>
          </w:tcPr>
          <w:p w14:paraId="771BD888" w14:textId="4E30D612" w:rsidR="00D25CD0" w:rsidRPr="00D25CD0" w:rsidRDefault="00D25CD0" w:rsidP="00DE1D2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lang w:val="en-AU"/>
              </w:rPr>
            </w:pPr>
            <w:r w:rsidRPr="00D25CD0"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  <w:lang w:val="en-AU"/>
              </w:rPr>
              <w:t xml:space="preserve">THIS SECTION TO BE COMPLETED BY THE STUDENT </w:t>
            </w:r>
          </w:p>
          <w:p w14:paraId="70550795" w14:textId="60C7B28A" w:rsidR="00FB12BA" w:rsidRPr="00EF648A" w:rsidRDefault="5FCC961F" w:rsidP="00DE1D2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Student Authority for Provision of Information</w:t>
            </w:r>
          </w:p>
          <w:p w14:paraId="05792806" w14:textId="77777777" w:rsidR="002E132A" w:rsidRPr="00EF648A" w:rsidRDefault="002E132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  <w:p w14:paraId="62F66402" w14:textId="7B1C3DBB" w:rsidR="00FB12BA" w:rsidRPr="00EF648A" w:rsidRDefault="00FB12B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I, (</w:t>
            </w:r>
            <w:r w:rsidRPr="00EF648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  <w:lang w:val="en-AU"/>
              </w:rPr>
              <w:t>print your full name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)</w:t>
            </w:r>
            <w:r w:rsidR="00C21C4D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…..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………………………………………………………………………………  Student ID: ……………………….</w:t>
            </w:r>
          </w:p>
          <w:p w14:paraId="21677FE3" w14:textId="5F6C060C" w:rsidR="00FB12BA" w:rsidRPr="00EF648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give permission for the Health</w:t>
            </w:r>
            <w:r w:rsidR="00B7321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Practitioner to provi</w:t>
            </w:r>
            <w:r w:rsidR="00C90262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de the information below and 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any attachments. </w:t>
            </w:r>
          </w:p>
          <w:p w14:paraId="1AA1F52B" w14:textId="77777777" w:rsidR="00FB12BA" w:rsidRPr="00EF648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524733F5" w14:textId="5E1EEFEF" w:rsidR="00FB12BA" w:rsidRPr="00EF648A" w:rsidRDefault="00FB12BA" w:rsidP="002A3CC4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 w:after="12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Student Signature: …………………………………………………….…………………………………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..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Date: …………………………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……</w:t>
            </w:r>
          </w:p>
        </w:tc>
      </w:tr>
    </w:tbl>
    <w:p w14:paraId="115B7147" w14:textId="61F8AC6B" w:rsidR="00FB12BA" w:rsidRPr="00111AA7" w:rsidRDefault="00FB12BA" w:rsidP="00DE1D2A">
      <w:pPr>
        <w:tabs>
          <w:tab w:val="num" w:pos="142"/>
          <w:tab w:val="num" w:pos="360"/>
        </w:tabs>
        <w:spacing w:before="120"/>
        <w:jc w:val="center"/>
        <w:rPr>
          <w:rFonts w:asciiTheme="minorHAnsi" w:hAnsiTheme="minorHAnsi" w:cstheme="minorBidi"/>
          <w:b/>
          <w:bCs/>
          <w:sz w:val="16"/>
          <w:szCs w:val="16"/>
          <w:u w:val="single"/>
        </w:rPr>
      </w:pP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5296"/>
        <w:gridCol w:w="5160"/>
      </w:tblGrid>
      <w:tr w:rsidR="00FB12BA" w:rsidRPr="00EF648A" w14:paraId="5E9A1B5F" w14:textId="77777777" w:rsidTr="00271D93">
        <w:tc>
          <w:tcPr>
            <w:tcW w:w="10456" w:type="dxa"/>
            <w:gridSpan w:val="2"/>
            <w:shd w:val="clear" w:color="auto" w:fill="F4B083" w:themeFill="accent2" w:themeFillTint="99"/>
            <w:vAlign w:val="center"/>
          </w:tcPr>
          <w:p w14:paraId="1F8B337F" w14:textId="11250EFC" w:rsidR="00D25CD0" w:rsidRPr="00D25CD0" w:rsidRDefault="00D25CD0" w:rsidP="00DE1D2A">
            <w:pPr>
              <w:tabs>
                <w:tab w:val="num" w:pos="142"/>
                <w:tab w:val="num" w:pos="360"/>
              </w:tabs>
              <w:spacing w:before="120"/>
              <w:jc w:val="center"/>
              <w:rPr>
                <w:rFonts w:asciiTheme="minorHAnsi" w:hAnsiTheme="minorHAnsi" w:cstheme="minorBidi"/>
                <w:b/>
                <w:bCs/>
                <w:sz w:val="28"/>
                <w:szCs w:val="28"/>
                <w:lang w:val="en-AU"/>
              </w:rPr>
            </w:pPr>
            <w:r w:rsidRPr="00D25CD0">
              <w:rPr>
                <w:rFonts w:asciiTheme="minorHAnsi" w:hAnsiTheme="minorHAnsi" w:cstheme="minorBidi"/>
                <w:b/>
                <w:bCs/>
                <w:sz w:val="28"/>
                <w:szCs w:val="28"/>
                <w:u w:val="single"/>
                <w:lang w:val="en-AU"/>
              </w:rPr>
              <w:t>REMAINDER OF THIS FORM TO BE COMPLETED BY PRACTITIONER ONLY</w:t>
            </w:r>
          </w:p>
          <w:p w14:paraId="5B4D6967" w14:textId="77777777" w:rsidR="00D25CD0" w:rsidRDefault="00D25CD0" w:rsidP="3FBD6D72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44765759" w14:textId="77777777" w:rsidR="00FB12BA" w:rsidRDefault="00FB12BA" w:rsidP="3FBD6D72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Medical or Health Professional’s Details  </w:t>
            </w:r>
            <w:r w:rsidR="002526CE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br/>
              <w:t>(see final page for appropriate professional)</w:t>
            </w:r>
          </w:p>
          <w:p w14:paraId="7C157799" w14:textId="1E6FDCCD" w:rsidR="00DE1D2A" w:rsidRPr="00EF648A" w:rsidRDefault="00DE1D2A" w:rsidP="3FBD6D72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</w:tc>
      </w:tr>
      <w:tr w:rsidR="009C73B2" w:rsidRPr="009C73B2" w14:paraId="58507DED" w14:textId="77777777" w:rsidTr="00271D93">
        <w:trPr>
          <w:trHeight w:val="454"/>
        </w:trPr>
        <w:tc>
          <w:tcPr>
            <w:tcW w:w="10456" w:type="dxa"/>
            <w:gridSpan w:val="2"/>
            <w:shd w:val="clear" w:color="auto" w:fill="auto"/>
            <w:vAlign w:val="center"/>
          </w:tcPr>
          <w:p w14:paraId="0CA60668" w14:textId="03D09E8B" w:rsidR="009C73B2" w:rsidRPr="009C73B2" w:rsidRDefault="009C73B2" w:rsidP="009C73B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9C73B2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Student nam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br/>
            </w:r>
          </w:p>
        </w:tc>
      </w:tr>
      <w:tr w:rsidR="00FB12BA" w:rsidRPr="00EF648A" w14:paraId="5A5BFB3B" w14:textId="77777777" w:rsidTr="00271D93">
        <w:tc>
          <w:tcPr>
            <w:tcW w:w="10456" w:type="dxa"/>
            <w:gridSpan w:val="2"/>
          </w:tcPr>
          <w:p w14:paraId="5918EFD7" w14:textId="6081D9F2" w:rsidR="00FB12BA" w:rsidRPr="00EF648A" w:rsidRDefault="00FB12BA" w:rsidP="00783DF7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uration</w:t>
            </w:r>
            <w:r w:rsidR="007F0BF0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of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practitioner’s </w:t>
            </w:r>
            <w:r w:rsidR="000A5AF4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(</w:t>
            </w:r>
            <w:r w:rsidR="00F97401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or practice’s) </w:t>
            </w:r>
            <w:r w:rsidR="000A5AF4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linical history with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student:    </w:t>
            </w:r>
            <w:r w:rsidR="00451B79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</w:t>
            </w:r>
            <w:r w:rsidR="00451B79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 years   </w:t>
            </w:r>
            <w:r w:rsidR="00451B79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……months</w:t>
            </w:r>
          </w:p>
          <w:p w14:paraId="2CB5ED43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76EEF839" w14:textId="77777777" w:rsidTr="00271D93">
        <w:tc>
          <w:tcPr>
            <w:tcW w:w="10456" w:type="dxa"/>
            <w:gridSpan w:val="2"/>
          </w:tcPr>
          <w:p w14:paraId="15C1E2C0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ractitioner Name:</w:t>
            </w:r>
          </w:p>
          <w:p w14:paraId="4A248AD5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6D517D97" w14:textId="77777777" w:rsidTr="00271D93">
        <w:tc>
          <w:tcPr>
            <w:tcW w:w="10456" w:type="dxa"/>
            <w:gridSpan w:val="2"/>
          </w:tcPr>
          <w:p w14:paraId="48B5A3A9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Qualifications/Title:</w:t>
            </w:r>
          </w:p>
          <w:p w14:paraId="7B545518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2E766F58" w14:textId="77777777" w:rsidTr="00271D93">
        <w:tc>
          <w:tcPr>
            <w:tcW w:w="5296" w:type="dxa"/>
          </w:tcPr>
          <w:p w14:paraId="6A4BFE11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HPRA Provider Number:</w:t>
            </w:r>
          </w:p>
        </w:tc>
        <w:tc>
          <w:tcPr>
            <w:tcW w:w="5160" w:type="dxa"/>
          </w:tcPr>
          <w:p w14:paraId="005EC7E4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hone Number:</w:t>
            </w:r>
          </w:p>
          <w:p w14:paraId="4F273704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24F1244C" w14:textId="77777777" w:rsidTr="00271D93">
        <w:trPr>
          <w:trHeight w:val="1304"/>
        </w:trPr>
        <w:tc>
          <w:tcPr>
            <w:tcW w:w="5296" w:type="dxa"/>
          </w:tcPr>
          <w:p w14:paraId="109A517F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ddress/Practitioners Stamp:</w:t>
            </w:r>
          </w:p>
          <w:p w14:paraId="0B353667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14350C8D" w14:textId="77777777" w:rsidR="00FB12BA" w:rsidRDefault="00FB12BA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76160416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4E34BF1E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5C7D38A2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554EB5FA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1801D7D1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22103511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73E17877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031AE6AA" w14:textId="77777777" w:rsidR="002E5263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  <w:p w14:paraId="1374C8EA" w14:textId="2BD7711B" w:rsidR="002E5263" w:rsidRPr="00EF648A" w:rsidRDefault="002E5263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</w:p>
        </w:tc>
        <w:tc>
          <w:tcPr>
            <w:tcW w:w="5160" w:type="dxa"/>
          </w:tcPr>
          <w:p w14:paraId="024C7508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ractitioner’s Signature:</w:t>
            </w:r>
          </w:p>
          <w:p w14:paraId="4A3253FA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7CC6DC6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99B3B9D" w14:textId="77777777" w:rsidR="007F0500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192610F" w14:textId="77777777" w:rsidR="007F0500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55C4955F" w14:textId="77777777" w:rsidR="007F0500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1E8F1DDC" w14:textId="77777777" w:rsidR="007F0500" w:rsidRDefault="007F050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6F970B6" w14:textId="77777777" w:rsidR="002E5263" w:rsidRDefault="002E526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17A10F7B" w14:textId="77777777" w:rsidR="002E5263" w:rsidRDefault="002E526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3E65AFFE" w14:textId="77777777" w:rsidR="002E5263" w:rsidRDefault="002E5263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489C0824" w14:textId="5E1D819B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ate:</w:t>
            </w:r>
            <w:r w:rsidR="007F0BF0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         /              /</w:t>
            </w:r>
          </w:p>
        </w:tc>
      </w:tr>
    </w:tbl>
    <w:p w14:paraId="30FF86BF" w14:textId="77777777" w:rsidR="00042FF4" w:rsidRDefault="00042FF4">
      <w:r>
        <w:br w:type="page"/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EF648A" w14:paraId="42C02FB7" w14:textId="77777777" w:rsidTr="541930B5">
        <w:trPr>
          <w:trHeight w:val="624"/>
        </w:trPr>
        <w:tc>
          <w:tcPr>
            <w:tcW w:w="104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98C9F19" w14:textId="0C4CC61A" w:rsidR="00873EC8" w:rsidRPr="00A837E6" w:rsidRDefault="00FB12BA" w:rsidP="00C03BC5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Bidi"/>
                <w:b/>
                <w:bCs/>
                <w:sz w:val="16"/>
                <w:szCs w:val="16"/>
                <w:lang w:val="en-AU"/>
              </w:rPr>
            </w:pPr>
            <w:bookmarkStart w:id="0" w:name="_Hlk87427331"/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lastRenderedPageBreak/>
              <w:t>Professional Documentation –</w:t>
            </w:r>
            <w:r w:rsidR="00FF0865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to be completed by 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the 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treating practitioner</w:t>
            </w:r>
            <w:r w:rsidR="002526CE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in discussion with the </w:t>
            </w:r>
            <w:r w:rsidR="00355177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patient/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student.</w:t>
            </w:r>
            <w:r w:rsidR="00671987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</w:p>
        </w:tc>
      </w:tr>
      <w:bookmarkEnd w:id="0"/>
      <w:tr w:rsidR="008E6C4A" w:rsidRPr="00EF648A" w14:paraId="32F675DF" w14:textId="77777777" w:rsidTr="541930B5">
        <w:trPr>
          <w:trHeight w:val="624"/>
        </w:trPr>
        <w:tc>
          <w:tcPr>
            <w:tcW w:w="1045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60DAB" w14:textId="7B1CC9C0" w:rsidR="00B73218" w:rsidRDefault="2471BC9D" w:rsidP="663BAC02">
            <w:pPr>
              <w:tabs>
                <w:tab w:val="num" w:pos="142"/>
                <w:tab w:val="num" w:pos="360"/>
              </w:tabs>
              <w:spacing w:before="120" w:line="480" w:lineRule="auto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  <w:r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Clinical </w:t>
            </w:r>
            <w:r w:rsidR="44C49181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/ </w:t>
            </w:r>
            <w:r w:rsidR="00FD0BFB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Provisional</w:t>
            </w:r>
            <w:r w:rsidR="44C49181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Diagnosis</w:t>
            </w:r>
            <w:r w:rsidR="44C49181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Pr="663BAC02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(based on relevant diagnostic criteria)</w:t>
            </w:r>
            <w:r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:</w:t>
            </w:r>
            <w:r w:rsidR="44C49181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……………………………………………………………….</w:t>
            </w:r>
            <w:r w:rsidR="008E6C4A">
              <w:br/>
            </w:r>
            <w:r w:rsidR="00B73218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Condition onset: …………………………………………….</w:t>
            </w:r>
            <w:r w:rsidR="008E6C4A">
              <w:br/>
            </w:r>
            <w:r w:rsidR="00B73218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How long has the student been under your care for this condition: ………………………………………………………………</w:t>
            </w:r>
          </w:p>
          <w:p w14:paraId="6F04D9DF" w14:textId="3F774CEB" w:rsidR="00042FF4" w:rsidRDefault="008F5B0F" w:rsidP="00042FF4">
            <w:pPr>
              <w:tabs>
                <w:tab w:val="num" w:pos="142"/>
                <w:tab w:val="num" w:pos="360"/>
              </w:tabs>
              <w:spacing w:before="0" w:line="480" w:lineRule="auto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3668100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42FF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Ongoing, continuous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5279582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Ongoing, episodic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0A105C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829668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0A105C">
              <w:rPr>
                <w:rFonts w:asciiTheme="minorHAnsi" w:hAnsiTheme="minorHAnsi"/>
                <w:b/>
                <w:sz w:val="22"/>
                <w:szCs w:val="22"/>
              </w:rPr>
              <w:t>Temporary u</w:t>
            </w:r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ntil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…………………………</w:t>
            </w:r>
            <w:r w:rsidR="000A105C">
              <w:rPr>
                <w:rFonts w:asciiTheme="minorHAnsi" w:hAnsiTheme="minorHAnsi"/>
                <w:sz w:val="22"/>
                <w:szCs w:val="22"/>
              </w:rPr>
              <w:t>…</w:t>
            </w:r>
          </w:p>
          <w:p w14:paraId="71FA8613" w14:textId="11EA9314" w:rsidR="008E6C4A" w:rsidRPr="000A105C" w:rsidRDefault="008F5B0F" w:rsidP="00042FF4">
            <w:pPr>
              <w:tabs>
                <w:tab w:val="num" w:pos="142"/>
                <w:tab w:val="num" w:pos="360"/>
              </w:tabs>
              <w:spacing w:before="0" w:line="480" w:lineRule="auto"/>
              <w:rPr>
                <w:rFonts w:asciiTheme="minorHAnsi" w:hAnsi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11042328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C3D5D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ild           </w:t>
            </w:r>
            <w:r w:rsidR="0074451C">
              <w:rPr>
                <w:rFonts w:asciiTheme="minorHAnsi" w:hAnsiTheme="minorHAnsi"/>
                <w:b/>
                <w:sz w:val="22"/>
                <w:szCs w:val="22"/>
              </w:rPr>
              <w:t xml:space="preserve">                     </w:t>
            </w:r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15696877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4451C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oderate        </w:t>
            </w:r>
            <w:r w:rsidR="0074451C">
              <w:rPr>
                <w:rFonts w:asciiTheme="minorHAnsi" w:hAnsiTheme="minorHAnsi"/>
                <w:b/>
                <w:sz w:val="22"/>
                <w:szCs w:val="22"/>
              </w:rPr>
              <w:t xml:space="preserve">    </w:t>
            </w:r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3820999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Severe            </w:t>
            </w:r>
          </w:p>
        </w:tc>
      </w:tr>
      <w:tr w:rsidR="008E6C4A" w:rsidRPr="00EF648A" w14:paraId="5C74C956" w14:textId="77777777" w:rsidTr="541930B5">
        <w:trPr>
          <w:trHeight w:val="1818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51CCF" w14:textId="41B96221" w:rsidR="00B73218" w:rsidRDefault="008E6C4A" w:rsidP="00C03BC5">
            <w:pPr>
              <w:tabs>
                <w:tab w:val="num" w:pos="142"/>
                <w:tab w:val="num" w:pos="360"/>
              </w:tabs>
              <w:spacing w:before="120" w:after="120" w:line="480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Clinical </w:t>
            </w:r>
            <w:r w:rsidR="00680C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/</w:t>
            </w:r>
            <w:r w:rsidR="00FD0BFB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Provisional</w:t>
            </w:r>
            <w:r w:rsidR="00680C26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Diagnosis </w:t>
            </w:r>
            <w:r w:rsidR="002E79B4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(based on relevant diagnostic criteria)</w:t>
            </w:r>
            <w:proofErr w:type="gramStart"/>
            <w:r w:rsidR="002E79B4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  <w:r w:rsidR="002E79B4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FD0BF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.</w:t>
            </w:r>
            <w:proofErr w:type="gramEnd"/>
            <w:r w:rsidR="00680C26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………………….</w:t>
            </w:r>
            <w:r w:rsidR="002E79B4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……………………………………………</w:t>
            </w:r>
            <w:r w:rsidR="00B73218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br/>
            </w:r>
            <w:r w:rsidR="00B73218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ondition onset: …………………………………………….</w:t>
            </w:r>
            <w:r w:rsidR="00B73218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br/>
              <w:t>How long has the student been under your care for this condition: ………………………………………………………………</w:t>
            </w:r>
          </w:p>
          <w:p w14:paraId="48D567C8" w14:textId="45A0679E" w:rsidR="000A105C" w:rsidRDefault="008F5B0F" w:rsidP="00042FF4">
            <w:pPr>
              <w:tabs>
                <w:tab w:val="num" w:pos="142"/>
                <w:tab w:val="num" w:pos="360"/>
              </w:tabs>
              <w:spacing w:before="0" w:after="120" w:line="360" w:lineRule="auto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1028495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Ongoing, continuous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5081838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Ongoing, episodic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0A105C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7992634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FB12B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0A105C">
              <w:rPr>
                <w:rFonts w:asciiTheme="minorHAnsi" w:hAnsiTheme="minorHAnsi"/>
                <w:b/>
                <w:sz w:val="22"/>
                <w:szCs w:val="22"/>
              </w:rPr>
              <w:t>Temporary u</w:t>
            </w:r>
            <w:r w:rsidR="000A105C" w:rsidRPr="00FB12BA">
              <w:rPr>
                <w:rFonts w:asciiTheme="minorHAnsi" w:hAnsiTheme="minorHAnsi"/>
                <w:b/>
                <w:sz w:val="22"/>
                <w:szCs w:val="22"/>
              </w:rPr>
              <w:t>ntil</w:t>
            </w:r>
            <w:r w:rsidR="000A105C" w:rsidRPr="00FB12BA">
              <w:rPr>
                <w:rFonts w:asciiTheme="minorHAnsi" w:hAnsiTheme="minorHAnsi"/>
                <w:sz w:val="22"/>
                <w:szCs w:val="22"/>
              </w:rPr>
              <w:t xml:space="preserve"> …………………………</w:t>
            </w:r>
            <w:r w:rsidR="000A105C">
              <w:rPr>
                <w:rFonts w:asciiTheme="minorHAnsi" w:hAnsiTheme="minorHAnsi"/>
                <w:sz w:val="22"/>
                <w:szCs w:val="22"/>
              </w:rPr>
              <w:t>…</w:t>
            </w:r>
          </w:p>
          <w:p w14:paraId="40E997E3" w14:textId="6F193217" w:rsidR="00042FF4" w:rsidRPr="00451B79" w:rsidRDefault="008F5B0F" w:rsidP="00042FF4">
            <w:pPr>
              <w:tabs>
                <w:tab w:val="num" w:pos="142"/>
                <w:tab w:val="num" w:pos="360"/>
              </w:tabs>
              <w:spacing w:before="0" w:after="120" w:line="360" w:lineRule="auto"/>
              <w:rPr>
                <w:rFonts w:asciiTheme="minorHAnsi" w:hAnsi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16173552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ild       </w:t>
            </w:r>
            <w:r w:rsidR="0074451C">
              <w:rPr>
                <w:rFonts w:asciiTheme="minorHAnsi" w:hAnsiTheme="minorHAnsi"/>
                <w:b/>
                <w:sz w:val="22"/>
                <w:szCs w:val="22"/>
              </w:rPr>
              <w:t xml:space="preserve">                     </w:t>
            </w:r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741141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Moderate       </w:t>
            </w:r>
            <w:r w:rsidR="0074451C">
              <w:rPr>
                <w:rFonts w:asciiTheme="minorHAnsi" w:hAnsiTheme="minorHAnsi"/>
                <w:b/>
                <w:sz w:val="22"/>
                <w:szCs w:val="22"/>
              </w:rPr>
              <w:t xml:space="preserve">    </w:t>
            </w:r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       </w:t>
            </w:r>
            <w:sdt>
              <w:sdtPr>
                <w:rPr>
                  <w:rFonts w:asciiTheme="minorHAnsi" w:hAnsiTheme="minorHAnsi"/>
                  <w:b/>
                  <w:sz w:val="22"/>
                  <w:szCs w:val="22"/>
                </w:rPr>
                <w:id w:val="-32032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A105C" w:rsidRPr="007F0BF0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A105C" w:rsidRPr="007F0BF0">
              <w:rPr>
                <w:rFonts w:asciiTheme="minorHAnsi" w:hAnsiTheme="minorHAnsi"/>
                <w:b/>
                <w:sz w:val="22"/>
                <w:szCs w:val="22"/>
              </w:rPr>
              <w:t xml:space="preserve">Severe                </w:t>
            </w:r>
          </w:p>
        </w:tc>
      </w:tr>
      <w:tr w:rsidR="00042FF4" w:rsidRPr="00EF648A" w14:paraId="65DE2C95" w14:textId="77777777" w:rsidTr="541930B5">
        <w:trPr>
          <w:trHeight w:val="70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5455A" w14:textId="364D36C8" w:rsidR="00042FF4" w:rsidRPr="0074451C" w:rsidRDefault="00042FF4" w:rsidP="541930B5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541930B5">
              <w:rPr>
                <w:rFonts w:asciiTheme="minorHAnsi" w:hAnsiTheme="minorHAnsi"/>
                <w:b/>
                <w:bCs/>
                <w:sz w:val="22"/>
                <w:szCs w:val="22"/>
              </w:rPr>
              <w:t>Symptoms of condition</w:t>
            </w:r>
            <w:r w:rsidR="0029589C" w:rsidRPr="541930B5">
              <w:rPr>
                <w:rFonts w:asciiTheme="minorHAnsi" w:hAnsiTheme="minorHAnsi"/>
                <w:b/>
                <w:bCs/>
                <w:sz w:val="22"/>
                <w:szCs w:val="22"/>
              </w:rPr>
              <w:t>(s)</w:t>
            </w:r>
            <w:r w:rsidRPr="541930B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: </w:t>
            </w:r>
          </w:p>
          <w:p w14:paraId="2677386F" w14:textId="59D0C1F4" w:rsidR="00042FF4" w:rsidRDefault="00042FF4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ADA2C1" w14:textId="77777777" w:rsidR="000E60A0" w:rsidRDefault="000E60A0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6157C3" w14:textId="77777777" w:rsidR="00042FF4" w:rsidRDefault="00042FF4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DD75A73" w14:textId="77777777" w:rsidR="00042FF4" w:rsidRDefault="00042FF4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57517E" w14:textId="4170C236" w:rsidR="00042FF4" w:rsidRDefault="00042FF4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4451C" w:rsidRPr="00EF648A" w14:paraId="66D2BBC2" w14:textId="77777777" w:rsidTr="541930B5">
        <w:trPr>
          <w:trHeight w:val="70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E29EE" w14:textId="3790356B" w:rsidR="0074451C" w:rsidRPr="00873EC8" w:rsidRDefault="0074451C" w:rsidP="003818D6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reatment </w:t>
            </w:r>
            <w:r w:rsidRPr="00873EC8">
              <w:rPr>
                <w:rFonts w:asciiTheme="minorHAnsi" w:hAnsiTheme="minorHAnsi"/>
                <w:sz w:val="22"/>
                <w:szCs w:val="22"/>
              </w:rPr>
              <w:t>(including any therapy, medication, and side-effects)</w:t>
            </w:r>
            <w:r w:rsidR="003818D6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6BD689F3" w14:textId="554DA273" w:rsidR="0074451C" w:rsidRDefault="0074451C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6321AD" w14:textId="44FF5128" w:rsidR="0074451C" w:rsidRDefault="0074451C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D9564F" w14:textId="77777777" w:rsidR="000E60A0" w:rsidRDefault="000E60A0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F1B3C66" w14:textId="77777777" w:rsidR="0074451C" w:rsidRDefault="0074451C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9957C6A" w14:textId="5D0FB839" w:rsidR="0074451C" w:rsidRDefault="0074451C" w:rsidP="000F1EBC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3EC8" w:rsidRPr="00EF648A" w14:paraId="64957C2B" w14:textId="77777777" w:rsidTr="541930B5">
        <w:trPr>
          <w:trHeight w:val="664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947DA7B" w14:textId="5A202627" w:rsidR="00873EC8" w:rsidRPr="000E60A0" w:rsidRDefault="003818D6" w:rsidP="003818D6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2A3CC4">
              <w:rPr>
                <w:rFonts w:asciiTheme="minorHAnsi" w:hAnsiTheme="minorHAnsi" w:cstheme="minorHAnsi"/>
                <w:b/>
                <w:sz w:val="22"/>
                <w:szCs w:val="22"/>
              </w:rPr>
              <w:t>ducational impacts and reasonable adjustments:</w:t>
            </w:r>
            <w:r w:rsidR="00873EC8" w:rsidRPr="002A3CC4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 </w:t>
            </w:r>
            <w:r w:rsidR="000E60A0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br/>
            </w:r>
            <w:r w:rsidR="000E60A0">
              <w:rPr>
                <w:rFonts w:asciiTheme="minorHAnsi" w:hAnsiTheme="minorHAnsi" w:cstheme="minorHAnsi"/>
                <w:bCs/>
                <w:sz w:val="22"/>
                <w:szCs w:val="22"/>
              </w:rPr>
              <w:t>What are the possible impacts for the student in the learning environment?</w:t>
            </w:r>
          </w:p>
        </w:tc>
      </w:tr>
      <w:tr w:rsidR="00EE6590" w:rsidRPr="00EF648A" w14:paraId="2DDCF97F" w14:textId="77777777" w:rsidTr="541930B5">
        <w:trPr>
          <w:trHeight w:val="1427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568C6" w14:textId="1B02D89A" w:rsidR="00817CDB" w:rsidRDefault="00817CDB" w:rsidP="003818D6">
            <w:pPr>
              <w:tabs>
                <w:tab w:val="num" w:pos="142"/>
                <w:tab w:val="num" w:pos="360"/>
              </w:tabs>
              <w:spacing w:before="1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17C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ducational impact of condition(s)</w:t>
            </w:r>
            <w:r w:rsidR="003818D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3818D6">
              <w:rPr>
                <w:rFonts w:asciiTheme="minorHAnsi" w:hAnsiTheme="minorHAnsi" w:cstheme="minorHAnsi"/>
                <w:sz w:val="22"/>
                <w:szCs w:val="22"/>
              </w:rPr>
              <w:t>(ie. concentration, fatigue, memory):</w:t>
            </w:r>
          </w:p>
          <w:p w14:paraId="603BC9C0" w14:textId="70B7AC9B" w:rsidR="00AC3126" w:rsidRDefault="00AC3126" w:rsidP="00817CDB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16598B0" w14:textId="419F84CF" w:rsidR="00AC3126" w:rsidRDefault="00AC3126" w:rsidP="00817CDB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FEA7FFE" w14:textId="323CF2E4" w:rsidR="00AC3126" w:rsidRDefault="00AC3126" w:rsidP="00817CDB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73ED078" w14:textId="77777777" w:rsidR="00AC3126" w:rsidRPr="00817CDB" w:rsidRDefault="00AC3126" w:rsidP="00817CDB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E45081F" w14:textId="77777777" w:rsidR="00AC3126" w:rsidRDefault="00AC3126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22DE9772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40660E33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5453675E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143BD640" w14:textId="7015309A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77F6754F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7C47ACF4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28917A7F" w14:textId="77777777" w:rsidR="000E60A0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2CC57317" w14:textId="64C30486" w:rsidR="000E60A0" w:rsidRPr="00EF648A" w:rsidRDefault="000E60A0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</w:tr>
      <w:tr w:rsidR="00125DEF" w:rsidRPr="00EF648A" w14:paraId="447193FB" w14:textId="77777777" w:rsidTr="541930B5">
        <w:trPr>
          <w:trHeight w:val="5456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7417D" w14:textId="48CCBA05" w:rsidR="00AC3126" w:rsidRPr="00AC3126" w:rsidRDefault="00AC3126" w:rsidP="00C03BC5">
            <w:pPr>
              <w:spacing w:before="120" w:after="120"/>
              <w:rPr>
                <w:rFonts w:ascii="Calibri" w:hAnsi="Calibri" w:cs="Calibri"/>
                <w:sz w:val="22"/>
                <w:szCs w:val="22"/>
                <w:lang w:eastAsia="en-AU"/>
              </w:rPr>
            </w:pPr>
            <w:r w:rsidRPr="541930B5">
              <w:rPr>
                <w:rFonts w:ascii="Calibri" w:hAnsi="Calibri" w:cs="Calibri"/>
                <w:b/>
                <w:bCs/>
                <w:sz w:val="22"/>
                <w:szCs w:val="22"/>
                <w:lang w:eastAsia="en-AU"/>
              </w:rPr>
              <w:lastRenderedPageBreak/>
              <w:t xml:space="preserve">Reasonable adjustments: </w:t>
            </w:r>
            <w:r w:rsidRPr="541930B5">
              <w:rPr>
                <w:rFonts w:ascii="Calibri" w:hAnsi="Calibri" w:cs="Calibri"/>
                <w:sz w:val="22"/>
                <w:szCs w:val="22"/>
                <w:lang w:eastAsia="en-AU"/>
              </w:rPr>
              <w:t xml:space="preserve">Please tick the reasonable adjustments </w:t>
            </w:r>
            <w:r w:rsidR="0060205D" w:rsidRPr="541930B5">
              <w:rPr>
                <w:rFonts w:ascii="Calibri" w:hAnsi="Calibri" w:cs="Calibri"/>
                <w:sz w:val="22"/>
                <w:szCs w:val="22"/>
                <w:lang w:eastAsia="en-AU"/>
              </w:rPr>
              <w:t>for consideration.</w:t>
            </w:r>
          </w:p>
          <w:p w14:paraId="65902073" w14:textId="4F62455B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 xml:space="preserve">Assessment Extensions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97644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0160786" w14:textId="6F57185A" w:rsidR="008F523A" w:rsidRPr="00873EC8" w:rsidRDefault="008F523A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74D4CF1E" w14:textId="23ADF307" w:rsidR="00D76CB8" w:rsidRPr="00873EC8" w:rsidRDefault="47D557FF" w:rsidP="663BAC0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663BAC02">
              <w:rPr>
                <w:rFonts w:asciiTheme="minorHAnsi" w:hAnsiTheme="minorHAnsi"/>
                <w:sz w:val="22"/>
                <w:szCs w:val="22"/>
              </w:rPr>
              <w:t>Exam Adjustments</w:t>
            </w:r>
            <w:r w:rsidR="00873EC8" w:rsidRPr="663BAC0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50148437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  <w:p w14:paraId="24236DEE" w14:textId="77777777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657C6F1" w14:textId="75B60C5F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>Attendance / Scheduling</w:t>
            </w:r>
            <w:r w:rsidR="00873EC8" w:rsidRPr="00873EC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84012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29BA2CDC" w14:textId="77777777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08803152" w14:textId="4C51ABEE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 xml:space="preserve">Clinical Practice/Professional Experience Placements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93883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3E728583" w14:textId="0B83423D" w:rsidR="00125DEF" w:rsidRPr="00873EC8" w:rsidRDefault="00125DEF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="Calibri" w:hAnsi="Calibri" w:cs="Calibri"/>
                <w:sz w:val="22"/>
                <w:szCs w:val="22"/>
              </w:rPr>
            </w:pPr>
          </w:p>
          <w:p w14:paraId="5DA50475" w14:textId="5284EA0A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>Alternative Formats</w:t>
            </w:r>
            <w:r w:rsidR="00873EC8" w:rsidRPr="00873EC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6378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6605562" w14:textId="77777777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24614AF" w14:textId="417466F0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 xml:space="preserve">Assistive Technology/Equipment /Furniture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67053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126831AA" w14:textId="77777777" w:rsidR="00D76CB8" w:rsidRPr="00873EC8" w:rsidRDefault="00D76CB8" w:rsidP="00D76CB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65FB2971" w14:textId="2FADA709" w:rsidR="00125DEF" w:rsidRPr="00873EC8" w:rsidRDefault="000F74A7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 xml:space="preserve">Physical </w:t>
            </w:r>
            <w:r w:rsidR="00125DEF" w:rsidRPr="00873EC8">
              <w:rPr>
                <w:rFonts w:asciiTheme="minorHAnsi" w:hAnsiTheme="minorHAnsi"/>
                <w:sz w:val="22"/>
                <w:szCs w:val="22"/>
              </w:rPr>
              <w:t>Access</w:t>
            </w:r>
            <w:r w:rsidRPr="00873EC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39639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2BCA0A7" w14:textId="77777777" w:rsidR="008F523A" w:rsidRPr="00873EC8" w:rsidRDefault="008F523A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3A40F22D" w14:textId="15C4A2BD" w:rsidR="00125DEF" w:rsidRPr="00873EC8" w:rsidRDefault="0060205D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>Learning environment requirements</w:t>
            </w:r>
            <w:r w:rsidR="00873EC8" w:rsidRPr="00873EC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92679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EC8" w:rsidRPr="00873EC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5B94B361" w14:textId="77777777" w:rsidR="00125DEF" w:rsidRPr="00873EC8" w:rsidRDefault="00125DEF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</w:p>
          <w:p w14:paraId="449C6C64" w14:textId="215AA7F8" w:rsidR="00125DEF" w:rsidRDefault="00125DEF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/>
                <w:sz w:val="22"/>
                <w:szCs w:val="22"/>
              </w:rPr>
            </w:pPr>
            <w:r w:rsidRPr="00873EC8">
              <w:rPr>
                <w:rFonts w:asciiTheme="minorHAnsi" w:hAnsiTheme="minorHAnsi"/>
                <w:sz w:val="22"/>
                <w:szCs w:val="22"/>
              </w:rPr>
              <w:t>Other:</w:t>
            </w:r>
            <w:r w:rsidR="00873EC8" w:rsidRPr="00873EC8">
              <w:rPr>
                <w:rFonts w:asciiTheme="minorHAnsi" w:hAnsiTheme="minorHAnsi"/>
                <w:sz w:val="22"/>
                <w:szCs w:val="22"/>
              </w:rPr>
              <w:t>________________________________________________</w:t>
            </w:r>
            <w:r w:rsidR="00A837E6">
              <w:rPr>
                <w:rFonts w:asciiTheme="minorHAnsi" w:hAnsiTheme="minorHAnsi"/>
                <w:sz w:val="22"/>
                <w:szCs w:val="22"/>
              </w:rPr>
              <w:t>____________________________________</w:t>
            </w:r>
            <w:r w:rsidR="00873EC8" w:rsidRPr="00873EC8">
              <w:rPr>
                <w:rFonts w:asciiTheme="minorHAnsi" w:hAnsiTheme="minorHAnsi"/>
                <w:sz w:val="22"/>
                <w:szCs w:val="22"/>
              </w:rPr>
              <w:t>____</w:t>
            </w:r>
          </w:p>
          <w:p w14:paraId="4358E5B8" w14:textId="77777777" w:rsidR="00125DEF" w:rsidRPr="3FBD6D72" w:rsidRDefault="00125DEF" w:rsidP="00125DE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</w:p>
        </w:tc>
      </w:tr>
    </w:tbl>
    <w:p w14:paraId="08AA10A7" w14:textId="73111D96" w:rsidR="00D93C4B" w:rsidRPr="000E60A0" w:rsidRDefault="00D93C4B" w:rsidP="00AC7EF3">
      <w:pPr>
        <w:spacing w:before="0"/>
        <w:ind w:right="108"/>
        <w:jc w:val="right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</w:p>
    <w:p w14:paraId="72A906FD" w14:textId="2E2878B1" w:rsidR="00DE1D2A" w:rsidRDefault="000E60A0" w:rsidP="000E60A0">
      <w:pPr>
        <w:tabs>
          <w:tab w:val="left" w:pos="528"/>
        </w:tabs>
        <w:spacing w:before="0"/>
        <w:ind w:right="108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0E60A0">
        <w:rPr>
          <w:rFonts w:asciiTheme="minorHAnsi" w:hAnsiTheme="minorHAnsi" w:cstheme="minorHAnsi"/>
          <w:i/>
          <w:iCs/>
          <w:spacing w:val="-1"/>
          <w:sz w:val="22"/>
          <w:szCs w:val="22"/>
        </w:rPr>
        <w:t>Please see the next page for a list of approved medical/health professionals based on diagnosis</w:t>
      </w:r>
    </w:p>
    <w:p w14:paraId="61AAEF12" w14:textId="75A27E65" w:rsidR="000D4BD2" w:rsidRDefault="000D4BD2">
      <w:pPr>
        <w:spacing w:before="0" w:after="160" w:line="259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>
        <w:rPr>
          <w:rFonts w:asciiTheme="minorHAnsi" w:hAnsiTheme="minorHAnsi" w:cstheme="minorHAnsi"/>
          <w:i/>
          <w:iCs/>
          <w:spacing w:val="-1"/>
          <w:sz w:val="22"/>
          <w:szCs w:val="22"/>
        </w:rPr>
        <w:br w:type="page"/>
      </w:r>
    </w:p>
    <w:p w14:paraId="542DF0C4" w14:textId="77777777" w:rsidR="00DE1D2A" w:rsidRPr="00EF648A" w:rsidRDefault="00DE1D2A" w:rsidP="00A619CD">
      <w:pPr>
        <w:spacing w:before="0"/>
        <w:ind w:right="108"/>
        <w:rPr>
          <w:rFonts w:asciiTheme="minorHAnsi" w:hAnsiTheme="minorHAnsi" w:cstheme="minorHAnsi"/>
          <w:spacing w:val="-1"/>
          <w:sz w:val="22"/>
          <w:szCs w:val="22"/>
        </w:rPr>
      </w:pPr>
    </w:p>
    <w:tbl>
      <w:tblPr>
        <w:tblStyle w:val="TableGrid"/>
        <w:tblW w:w="10456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430D5" w:rsidRPr="00A837E6" w14:paraId="6C8F93DF" w14:textId="77777777" w:rsidTr="663BAC02">
        <w:trPr>
          <w:trHeight w:val="624"/>
        </w:trPr>
        <w:tc>
          <w:tcPr>
            <w:tcW w:w="10456" w:type="dxa"/>
            <w:shd w:val="clear" w:color="auto" w:fill="F4B083" w:themeFill="accent2" w:themeFillTint="99"/>
            <w:vAlign w:val="center"/>
          </w:tcPr>
          <w:p w14:paraId="68B7C1B8" w14:textId="7833ED0A" w:rsidR="00F430D5" w:rsidRPr="00A837E6" w:rsidRDefault="559BD675" w:rsidP="2B20D750">
            <w:pPr>
              <w:tabs>
                <w:tab w:val="num" w:pos="142"/>
                <w:tab w:val="num" w:pos="360"/>
              </w:tabs>
              <w:spacing w:before="120" w:after="120"/>
              <w:rPr>
                <w:rFonts w:asciiTheme="minorHAnsi" w:hAnsiTheme="minorHAnsi" w:cstheme="minorBidi"/>
                <w:b/>
                <w:bCs/>
                <w:sz w:val="16"/>
                <w:szCs w:val="16"/>
                <w:lang w:val="en-AU"/>
              </w:rPr>
            </w:pPr>
            <w:r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Documentation </w:t>
            </w:r>
            <w:r w:rsidR="000D4BD2" w:rsidRPr="663BAC0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requirements based on diagnosis:</w:t>
            </w:r>
          </w:p>
        </w:tc>
      </w:tr>
    </w:tbl>
    <w:tbl>
      <w:tblPr>
        <w:tblStyle w:val="GridTable2-Accent3"/>
        <w:tblW w:w="0" w:type="auto"/>
        <w:tblLayout w:type="fixed"/>
        <w:tblLook w:val="04A0" w:firstRow="1" w:lastRow="0" w:firstColumn="1" w:lastColumn="0" w:noHBand="0" w:noVBand="1"/>
      </w:tblPr>
      <w:tblGrid>
        <w:gridCol w:w="5387"/>
        <w:gridCol w:w="5244"/>
      </w:tblGrid>
      <w:tr w:rsidR="00904D31" w:rsidRPr="00EF648A" w14:paraId="54E7065C" w14:textId="77777777" w:rsidTr="00DE1D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59B4CDE4" w14:textId="60891F81" w:rsidR="00F430D5" w:rsidRPr="00873EC8" w:rsidRDefault="00F430D5" w:rsidP="000D4BD2">
            <w:pPr>
              <w:spacing w:before="120" w:after="120" w:line="271" w:lineRule="auto"/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pacing w:val="-1"/>
                <w:sz w:val="22"/>
                <w:szCs w:val="22"/>
                <w:u w:val="single"/>
              </w:rPr>
              <w:t xml:space="preserve">Condition </w:t>
            </w:r>
          </w:p>
        </w:tc>
        <w:tc>
          <w:tcPr>
            <w:tcW w:w="5244" w:type="dxa"/>
          </w:tcPr>
          <w:p w14:paraId="084B8982" w14:textId="2C6F359C" w:rsidR="00F430D5" w:rsidRPr="00F430D5" w:rsidRDefault="00F430D5" w:rsidP="000D4BD2">
            <w:pPr>
              <w:spacing w:before="120" w:after="120" w:line="271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  <w:u w:val="single"/>
              </w:rPr>
            </w:pPr>
            <w:r w:rsidRPr="00F430D5">
              <w:rPr>
                <w:rFonts w:asciiTheme="minorHAnsi" w:hAnsiTheme="minorHAnsi" w:cstheme="minorBidi"/>
                <w:spacing w:val="-1"/>
                <w:sz w:val="22"/>
                <w:szCs w:val="22"/>
                <w:u w:val="single"/>
              </w:rPr>
              <w:t xml:space="preserve">Approved </w:t>
            </w:r>
            <w:r w:rsidR="007240B4">
              <w:rPr>
                <w:rFonts w:asciiTheme="minorHAnsi" w:hAnsiTheme="minorHAnsi" w:cstheme="minorBidi"/>
                <w:spacing w:val="-1"/>
                <w:sz w:val="22"/>
                <w:szCs w:val="22"/>
                <w:u w:val="single"/>
              </w:rPr>
              <w:t xml:space="preserve">diagnosing </w:t>
            </w:r>
            <w:r w:rsidRPr="00F430D5">
              <w:rPr>
                <w:rFonts w:asciiTheme="minorHAnsi" w:hAnsiTheme="minorHAnsi" w:cstheme="minorBidi"/>
                <w:spacing w:val="-1"/>
                <w:sz w:val="22"/>
                <w:szCs w:val="22"/>
                <w:u w:val="single"/>
              </w:rPr>
              <w:t xml:space="preserve">medical/health professional </w:t>
            </w:r>
          </w:p>
        </w:tc>
      </w:tr>
      <w:tr w:rsidR="00904D31" w:rsidRPr="00EF648A" w14:paraId="7FE02B87" w14:textId="77777777" w:rsidTr="00DE1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3DEBD1D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dical (e.g. chronic fatigue syndrome, autoimmune disorders, diabetes)</w:t>
            </w:r>
          </w:p>
        </w:tc>
        <w:tc>
          <w:tcPr>
            <w:tcW w:w="5244" w:type="dxa"/>
          </w:tcPr>
          <w:p w14:paraId="1ADEC7FB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  <w:p w14:paraId="6FAAA09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</w:tc>
      </w:tr>
      <w:tr w:rsidR="00904D31" w:rsidRPr="00EF648A" w14:paraId="571FD62D" w14:textId="77777777" w:rsidTr="00DE1D2A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55F2D659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Physical Impairment (e.g. spinal cord injury, amputation, paraplegia)</w:t>
            </w:r>
          </w:p>
        </w:tc>
        <w:tc>
          <w:tcPr>
            <w:tcW w:w="5244" w:type="dxa"/>
          </w:tcPr>
          <w:p w14:paraId="6015FB5B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4658C8E5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40C7C359" w14:textId="77777777" w:rsidTr="00DE1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7B686625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Hearing</w:t>
            </w:r>
          </w:p>
        </w:tc>
        <w:tc>
          <w:tcPr>
            <w:tcW w:w="5244" w:type="dxa"/>
          </w:tcPr>
          <w:p w14:paraId="6F23858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Audiologist</w:t>
            </w:r>
          </w:p>
        </w:tc>
      </w:tr>
      <w:tr w:rsidR="00904D31" w:rsidRPr="00EF648A" w14:paraId="782B7B67" w14:textId="77777777" w:rsidTr="00DE1D2A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A9E05A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Neurological (e.g. multiple sclerosis, Spina bifida, cerebral palsy, acquired brain injury)</w:t>
            </w:r>
          </w:p>
        </w:tc>
        <w:tc>
          <w:tcPr>
            <w:tcW w:w="5244" w:type="dxa"/>
          </w:tcPr>
          <w:p w14:paraId="2B4C773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2F87649C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1FD0C358" w14:textId="77777777" w:rsidTr="00DE1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372A0A3E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ntal health condition (e.g. depression, anxiety, bipolar disorder, post-traumatic stress disorder)</w:t>
            </w:r>
          </w:p>
        </w:tc>
        <w:tc>
          <w:tcPr>
            <w:tcW w:w="5244" w:type="dxa"/>
          </w:tcPr>
          <w:p w14:paraId="62D7AEA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Psychiatrist</w:t>
            </w:r>
          </w:p>
          <w:p w14:paraId="0755585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Psychologist</w:t>
            </w:r>
          </w:p>
          <w:p w14:paraId="702A3F71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7800B255" w14:textId="77777777" w:rsidTr="00DE1D2A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26E2D306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Vision</w:t>
            </w:r>
          </w:p>
        </w:tc>
        <w:tc>
          <w:tcPr>
            <w:tcW w:w="5244" w:type="dxa"/>
          </w:tcPr>
          <w:p w14:paraId="66C64EA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Ophthalmologist</w:t>
            </w:r>
          </w:p>
          <w:p w14:paraId="60C4C68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Specialist vision testing service (e.g. Vision Australia)</w:t>
            </w:r>
          </w:p>
        </w:tc>
      </w:tr>
      <w:tr w:rsidR="00904D31" w:rsidRPr="00EF648A" w14:paraId="176E9F6E" w14:textId="77777777" w:rsidTr="00DE1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DC654C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Temporary condition or injury (e.g. fractured limbs affecting mobility or capacity to write/type)</w:t>
            </w:r>
          </w:p>
        </w:tc>
        <w:tc>
          <w:tcPr>
            <w:tcW w:w="5244" w:type="dxa"/>
          </w:tcPr>
          <w:p w14:paraId="4CB001EE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1746EFE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3A7C4684" w14:textId="77777777" w:rsidTr="00DE1D2A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09E6F404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Learning disorders (e.g. dyslexia, information processing, dyscalculia, dysgraphia) </w:t>
            </w:r>
          </w:p>
        </w:tc>
        <w:tc>
          <w:tcPr>
            <w:tcW w:w="5244" w:type="dxa"/>
          </w:tcPr>
          <w:p w14:paraId="7C2BE1A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Relevant specialist </w:t>
            </w: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  <w:t>(see documentation guidelines for additional documentation requirements)</w:t>
            </w:r>
          </w:p>
        </w:tc>
      </w:tr>
      <w:tr w:rsidR="00904D31" w:rsidRPr="00EF648A" w14:paraId="1BD818D6" w14:textId="77777777" w:rsidTr="00DE1D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CAA0C32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utism spectrum disorder</w:t>
            </w:r>
          </w:p>
        </w:tc>
        <w:tc>
          <w:tcPr>
            <w:tcW w:w="5244" w:type="dxa"/>
          </w:tcPr>
          <w:p w14:paraId="32A2B6A0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2744F783" w14:textId="77777777" w:rsidR="00904D31" w:rsidRPr="00EF648A" w:rsidRDefault="4362B5B1" w:rsidP="7EAF7D7A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</w:pPr>
            <w:r w:rsidRPr="7EAF7D7A"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  <w:r w:rsidR="00904D31"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</w:r>
          </w:p>
        </w:tc>
      </w:tr>
      <w:tr w:rsidR="00904D31" w:rsidRPr="00EF648A" w14:paraId="7452B1D2" w14:textId="77777777" w:rsidTr="00DE1D2A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7" w:type="dxa"/>
          </w:tcPr>
          <w:p w14:paraId="4C3D7EB7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ttention deficit (hyperactivity) disorder (ADHD/ADD)</w:t>
            </w:r>
          </w:p>
        </w:tc>
        <w:tc>
          <w:tcPr>
            <w:tcW w:w="5244" w:type="dxa"/>
          </w:tcPr>
          <w:p w14:paraId="6E331C6D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39D67BA8" w14:textId="77777777" w:rsidR="00904D31" w:rsidRPr="00EF648A" w:rsidRDefault="4362B5B1" w:rsidP="7EAF7D7A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</w:pPr>
            <w:r w:rsidRPr="7EAF7D7A"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  <w:r w:rsidR="00904D31"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</w:r>
          </w:p>
        </w:tc>
      </w:tr>
    </w:tbl>
    <w:p w14:paraId="032C77F3" w14:textId="77777777" w:rsidR="00FB12BA" w:rsidRPr="00EF648A" w:rsidRDefault="00FB12BA" w:rsidP="00AC7EF3">
      <w:pPr>
        <w:spacing w:before="0"/>
        <w:ind w:right="108"/>
        <w:jc w:val="right"/>
        <w:rPr>
          <w:rFonts w:asciiTheme="minorHAnsi" w:hAnsiTheme="minorHAnsi" w:cstheme="minorHAnsi"/>
          <w:spacing w:val="-1"/>
          <w:sz w:val="22"/>
          <w:szCs w:val="22"/>
        </w:rPr>
      </w:pPr>
    </w:p>
    <w:sectPr w:rsidR="00FB12BA" w:rsidRPr="00EF648A" w:rsidSect="00C81367">
      <w:footerReference w:type="default" r:id="rId12"/>
      <w:pgSz w:w="11906" w:h="16838"/>
      <w:pgMar w:top="426" w:right="566" w:bottom="851" w:left="709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44443" w14:textId="77777777" w:rsidR="007D2362" w:rsidRDefault="007D2362" w:rsidP="00AC7EF3">
      <w:pPr>
        <w:spacing w:before="0"/>
      </w:pPr>
      <w:r>
        <w:separator/>
      </w:r>
    </w:p>
  </w:endnote>
  <w:endnote w:type="continuationSeparator" w:id="0">
    <w:p w14:paraId="2FF97655" w14:textId="77777777" w:rsidR="007D2362" w:rsidRDefault="007D2362" w:rsidP="00AC7EF3">
      <w:pPr>
        <w:spacing w:before="0"/>
      </w:pPr>
      <w:r>
        <w:continuationSeparator/>
      </w:r>
    </w:p>
  </w:endnote>
  <w:endnote w:type="continuationNotice" w:id="1">
    <w:p w14:paraId="1E1E6643" w14:textId="77777777" w:rsidR="007D2362" w:rsidRDefault="007D2362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8C7F" w14:textId="7C616FC6" w:rsidR="00E8502B" w:rsidRPr="00205066" w:rsidRDefault="00CA75E5" w:rsidP="00CA75E5">
    <w:pPr>
      <w:pStyle w:val="Footer"/>
      <w:tabs>
        <w:tab w:val="clear" w:pos="9026"/>
        <w:tab w:val="center" w:pos="5315"/>
        <w:tab w:val="right" w:pos="7655"/>
        <w:tab w:val="right" w:pos="10631"/>
      </w:tabs>
      <w:rPr>
        <w:rFonts w:asciiTheme="minorHAnsi" w:hAnsiTheme="minorHAnsi" w:cstheme="minorHAnsi"/>
        <w:sz w:val="22"/>
        <w:szCs w:val="22"/>
      </w:rPr>
    </w:pPr>
    <w:r>
      <w:tab/>
    </w:r>
    <w:r w:rsidRPr="00205066">
      <w:rPr>
        <w:rFonts w:asciiTheme="minorHAnsi" w:hAnsiTheme="minorHAnsi" w:cstheme="minorHAnsi"/>
        <w:sz w:val="22"/>
        <w:szCs w:val="22"/>
      </w:rPr>
      <w:tab/>
    </w:r>
    <w:sdt>
      <w:sdtPr>
        <w:rPr>
          <w:rFonts w:asciiTheme="minorHAnsi" w:hAnsiTheme="minorHAnsi" w:cstheme="minorHAnsi"/>
          <w:sz w:val="22"/>
          <w:szCs w:val="22"/>
        </w:rPr>
        <w:id w:val="-14755961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sz w:val="22"/>
              <w:szCs w:val="22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sdtContent>
        </w:sdt>
      </w:sdtContent>
    </w:sdt>
    <w:r w:rsidRPr="00205066">
      <w:rPr>
        <w:rFonts w:asciiTheme="minorHAnsi" w:hAnsiTheme="minorHAnsi" w:cstheme="minorHAnsi"/>
        <w:sz w:val="22"/>
        <w:szCs w:val="22"/>
      </w:rPr>
      <w:tab/>
    </w:r>
    <w:r w:rsidRPr="00205066">
      <w:rPr>
        <w:rFonts w:asciiTheme="minorHAnsi" w:hAnsiTheme="minorHAnsi" w:cstheme="minorHAnsi"/>
        <w:sz w:val="22"/>
        <w:szCs w:val="22"/>
      </w:rPr>
      <w:tab/>
      <w:t xml:space="preserve">Updated: </w:t>
    </w:r>
    <w:r w:rsidR="009B69CC">
      <w:rPr>
        <w:rFonts w:asciiTheme="minorHAnsi" w:hAnsiTheme="minorHAnsi" w:cstheme="minorHAnsi"/>
        <w:sz w:val="22"/>
        <w:szCs w:val="22"/>
      </w:rPr>
      <w:t>February</w:t>
    </w:r>
    <w:r w:rsidRPr="00205066">
      <w:rPr>
        <w:rFonts w:asciiTheme="minorHAnsi" w:hAnsiTheme="minorHAnsi" w:cstheme="minorHAnsi"/>
        <w:sz w:val="22"/>
        <w:szCs w:val="22"/>
      </w:rPr>
      <w:t xml:space="preserve"> 202</w:t>
    </w:r>
    <w:r w:rsidR="009B69CC">
      <w:rPr>
        <w:rFonts w:asciiTheme="minorHAnsi" w:hAnsiTheme="minorHAnsi" w:cstheme="minorHAnsi"/>
        <w:sz w:val="22"/>
        <w:szCs w:val="22"/>
      </w:rPr>
      <w:t>2</w:t>
    </w:r>
  </w:p>
  <w:p w14:paraId="10CFDF2C" w14:textId="77777777" w:rsidR="00AC7EF3" w:rsidRDefault="00AC7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B78E3" w14:textId="77777777" w:rsidR="007D2362" w:rsidRDefault="007D2362" w:rsidP="00AC7EF3">
      <w:pPr>
        <w:spacing w:before="0"/>
      </w:pPr>
      <w:r>
        <w:separator/>
      </w:r>
    </w:p>
  </w:footnote>
  <w:footnote w:type="continuationSeparator" w:id="0">
    <w:p w14:paraId="0A9A1339" w14:textId="77777777" w:rsidR="007D2362" w:rsidRDefault="007D2362" w:rsidP="00AC7EF3">
      <w:pPr>
        <w:spacing w:before="0"/>
      </w:pPr>
      <w:r>
        <w:continuationSeparator/>
      </w:r>
    </w:p>
  </w:footnote>
  <w:footnote w:type="continuationNotice" w:id="1">
    <w:p w14:paraId="5C076AD4" w14:textId="77777777" w:rsidR="007D2362" w:rsidRDefault="007D2362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4D8"/>
    <w:multiLevelType w:val="hybridMultilevel"/>
    <w:tmpl w:val="09DCB9C0"/>
    <w:lvl w:ilvl="0" w:tplc="C24EB36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C5D9F"/>
    <w:multiLevelType w:val="hybridMultilevel"/>
    <w:tmpl w:val="ACF266D4"/>
    <w:lvl w:ilvl="0" w:tplc="155839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E2005F"/>
    <w:multiLevelType w:val="multilevel"/>
    <w:tmpl w:val="D848E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A1674D"/>
    <w:multiLevelType w:val="hybridMultilevel"/>
    <w:tmpl w:val="A1CA5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994897"/>
    <w:multiLevelType w:val="hybridMultilevel"/>
    <w:tmpl w:val="2C8E8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MDc2NjEyNzUztjRW0lEKTi0uzszPAymwqAUAVAYr6SwAAAA="/>
  </w:docVars>
  <w:rsids>
    <w:rsidRoot w:val="00FB12BA"/>
    <w:rsid w:val="00000C3C"/>
    <w:rsid w:val="00007F3C"/>
    <w:rsid w:val="00011B80"/>
    <w:rsid w:val="00016B2F"/>
    <w:rsid w:val="00020E76"/>
    <w:rsid w:val="00025424"/>
    <w:rsid w:val="00026830"/>
    <w:rsid w:val="00033D79"/>
    <w:rsid w:val="00035359"/>
    <w:rsid w:val="00037BBD"/>
    <w:rsid w:val="00042FF4"/>
    <w:rsid w:val="00052028"/>
    <w:rsid w:val="000568A4"/>
    <w:rsid w:val="0006096D"/>
    <w:rsid w:val="00061654"/>
    <w:rsid w:val="00064C1B"/>
    <w:rsid w:val="000779A8"/>
    <w:rsid w:val="00095F48"/>
    <w:rsid w:val="000A105C"/>
    <w:rsid w:val="000A16A6"/>
    <w:rsid w:val="000A5AF4"/>
    <w:rsid w:val="000A6BDC"/>
    <w:rsid w:val="000B63FF"/>
    <w:rsid w:val="000C11F5"/>
    <w:rsid w:val="000C5DF7"/>
    <w:rsid w:val="000D4BD2"/>
    <w:rsid w:val="000D6766"/>
    <w:rsid w:val="000E60A0"/>
    <w:rsid w:val="000F1EBC"/>
    <w:rsid w:val="000F74A7"/>
    <w:rsid w:val="0010155F"/>
    <w:rsid w:val="00106FAB"/>
    <w:rsid w:val="00110683"/>
    <w:rsid w:val="00111AA7"/>
    <w:rsid w:val="00120355"/>
    <w:rsid w:val="00123E46"/>
    <w:rsid w:val="00125DEF"/>
    <w:rsid w:val="00127AFD"/>
    <w:rsid w:val="001331D8"/>
    <w:rsid w:val="00134883"/>
    <w:rsid w:val="00156E1C"/>
    <w:rsid w:val="00163B49"/>
    <w:rsid w:val="00166E17"/>
    <w:rsid w:val="001731A2"/>
    <w:rsid w:val="00173B59"/>
    <w:rsid w:val="0018194F"/>
    <w:rsid w:val="00183782"/>
    <w:rsid w:val="00194742"/>
    <w:rsid w:val="001A383F"/>
    <w:rsid w:val="001A6C4D"/>
    <w:rsid w:val="001B04C4"/>
    <w:rsid w:val="001B2A5E"/>
    <w:rsid w:val="001B590B"/>
    <w:rsid w:val="001B6717"/>
    <w:rsid w:val="001C05A0"/>
    <w:rsid w:val="001C2A59"/>
    <w:rsid w:val="001E43C3"/>
    <w:rsid w:val="001F514E"/>
    <w:rsid w:val="00200791"/>
    <w:rsid w:val="00205066"/>
    <w:rsid w:val="00224A9D"/>
    <w:rsid w:val="00227200"/>
    <w:rsid w:val="00227EEA"/>
    <w:rsid w:val="002435B8"/>
    <w:rsid w:val="002526CE"/>
    <w:rsid w:val="00253AE6"/>
    <w:rsid w:val="00262C60"/>
    <w:rsid w:val="00263165"/>
    <w:rsid w:val="00264066"/>
    <w:rsid w:val="00265110"/>
    <w:rsid w:val="00271D93"/>
    <w:rsid w:val="00274D1B"/>
    <w:rsid w:val="00280F28"/>
    <w:rsid w:val="0029183A"/>
    <w:rsid w:val="002945D1"/>
    <w:rsid w:val="0029589C"/>
    <w:rsid w:val="00295CD1"/>
    <w:rsid w:val="00296B80"/>
    <w:rsid w:val="002A200C"/>
    <w:rsid w:val="002A3CC4"/>
    <w:rsid w:val="002A54B9"/>
    <w:rsid w:val="002B3802"/>
    <w:rsid w:val="002B7218"/>
    <w:rsid w:val="002E132A"/>
    <w:rsid w:val="002E5263"/>
    <w:rsid w:val="002E79B4"/>
    <w:rsid w:val="002F4875"/>
    <w:rsid w:val="00302E42"/>
    <w:rsid w:val="00314EE1"/>
    <w:rsid w:val="003157CA"/>
    <w:rsid w:val="003159C5"/>
    <w:rsid w:val="00323266"/>
    <w:rsid w:val="00350082"/>
    <w:rsid w:val="00350977"/>
    <w:rsid w:val="00355177"/>
    <w:rsid w:val="003552D9"/>
    <w:rsid w:val="00355D6E"/>
    <w:rsid w:val="003639DD"/>
    <w:rsid w:val="00367810"/>
    <w:rsid w:val="00370F8B"/>
    <w:rsid w:val="00371214"/>
    <w:rsid w:val="003818D6"/>
    <w:rsid w:val="00390470"/>
    <w:rsid w:val="00396C65"/>
    <w:rsid w:val="003A22D6"/>
    <w:rsid w:val="003B0896"/>
    <w:rsid w:val="003B4632"/>
    <w:rsid w:val="003D4DC9"/>
    <w:rsid w:val="003E759C"/>
    <w:rsid w:val="00402AB8"/>
    <w:rsid w:val="00411E6C"/>
    <w:rsid w:val="0042505F"/>
    <w:rsid w:val="004508EC"/>
    <w:rsid w:val="00451B79"/>
    <w:rsid w:val="0045756D"/>
    <w:rsid w:val="004608DB"/>
    <w:rsid w:val="00462880"/>
    <w:rsid w:val="00462C8D"/>
    <w:rsid w:val="004642BE"/>
    <w:rsid w:val="00464304"/>
    <w:rsid w:val="0046552A"/>
    <w:rsid w:val="0047411F"/>
    <w:rsid w:val="004B1023"/>
    <w:rsid w:val="004B50B8"/>
    <w:rsid w:val="004C04AF"/>
    <w:rsid w:val="004C3DE0"/>
    <w:rsid w:val="004C5B5A"/>
    <w:rsid w:val="004D0CB3"/>
    <w:rsid w:val="004D6161"/>
    <w:rsid w:val="004E16A7"/>
    <w:rsid w:val="004E3585"/>
    <w:rsid w:val="004F1008"/>
    <w:rsid w:val="004F48AB"/>
    <w:rsid w:val="0050098C"/>
    <w:rsid w:val="00501584"/>
    <w:rsid w:val="005248FF"/>
    <w:rsid w:val="005403FD"/>
    <w:rsid w:val="00544F56"/>
    <w:rsid w:val="005647C8"/>
    <w:rsid w:val="00576C28"/>
    <w:rsid w:val="005A64B3"/>
    <w:rsid w:val="005C0882"/>
    <w:rsid w:val="005F5CBD"/>
    <w:rsid w:val="0060205D"/>
    <w:rsid w:val="00611042"/>
    <w:rsid w:val="00611234"/>
    <w:rsid w:val="006209ED"/>
    <w:rsid w:val="006253B2"/>
    <w:rsid w:val="006312CF"/>
    <w:rsid w:val="00635729"/>
    <w:rsid w:val="00656537"/>
    <w:rsid w:val="00671987"/>
    <w:rsid w:val="00680C26"/>
    <w:rsid w:val="006A1B09"/>
    <w:rsid w:val="006A1E15"/>
    <w:rsid w:val="006A735B"/>
    <w:rsid w:val="006B0ED7"/>
    <w:rsid w:val="006B22E0"/>
    <w:rsid w:val="006B5DB3"/>
    <w:rsid w:val="006B68D2"/>
    <w:rsid w:val="006C65CE"/>
    <w:rsid w:val="006C6796"/>
    <w:rsid w:val="006C6F71"/>
    <w:rsid w:val="006E29D4"/>
    <w:rsid w:val="006F103D"/>
    <w:rsid w:val="006F3A81"/>
    <w:rsid w:val="00703794"/>
    <w:rsid w:val="007240B4"/>
    <w:rsid w:val="007247FB"/>
    <w:rsid w:val="00730EC9"/>
    <w:rsid w:val="0074451C"/>
    <w:rsid w:val="007550F7"/>
    <w:rsid w:val="00773A28"/>
    <w:rsid w:val="00783DF7"/>
    <w:rsid w:val="007931E4"/>
    <w:rsid w:val="007A6BB7"/>
    <w:rsid w:val="007C29A4"/>
    <w:rsid w:val="007C4D32"/>
    <w:rsid w:val="007D2362"/>
    <w:rsid w:val="007D3CA9"/>
    <w:rsid w:val="007E7FF9"/>
    <w:rsid w:val="007F0500"/>
    <w:rsid w:val="007F0BF0"/>
    <w:rsid w:val="007F59B9"/>
    <w:rsid w:val="008036D1"/>
    <w:rsid w:val="00805DF0"/>
    <w:rsid w:val="00817CDB"/>
    <w:rsid w:val="0082109B"/>
    <w:rsid w:val="00837FB8"/>
    <w:rsid w:val="00843977"/>
    <w:rsid w:val="00863941"/>
    <w:rsid w:val="00873EC8"/>
    <w:rsid w:val="00877886"/>
    <w:rsid w:val="00884FF7"/>
    <w:rsid w:val="00887E08"/>
    <w:rsid w:val="00893F23"/>
    <w:rsid w:val="00894440"/>
    <w:rsid w:val="00895D52"/>
    <w:rsid w:val="008A03A8"/>
    <w:rsid w:val="008A3EF2"/>
    <w:rsid w:val="008C33ED"/>
    <w:rsid w:val="008E6C4A"/>
    <w:rsid w:val="008F1DF5"/>
    <w:rsid w:val="008F2BD2"/>
    <w:rsid w:val="008F3FF0"/>
    <w:rsid w:val="008F523A"/>
    <w:rsid w:val="008F5B0F"/>
    <w:rsid w:val="009019A3"/>
    <w:rsid w:val="00904D31"/>
    <w:rsid w:val="00924265"/>
    <w:rsid w:val="0096315F"/>
    <w:rsid w:val="00967786"/>
    <w:rsid w:val="00975228"/>
    <w:rsid w:val="00986936"/>
    <w:rsid w:val="00986AB2"/>
    <w:rsid w:val="009A2A14"/>
    <w:rsid w:val="009A6331"/>
    <w:rsid w:val="009B39D7"/>
    <w:rsid w:val="009B5008"/>
    <w:rsid w:val="009B69CC"/>
    <w:rsid w:val="009C3301"/>
    <w:rsid w:val="009C6CBA"/>
    <w:rsid w:val="009C73B2"/>
    <w:rsid w:val="009E26F0"/>
    <w:rsid w:val="009E2741"/>
    <w:rsid w:val="009F2072"/>
    <w:rsid w:val="00A455BC"/>
    <w:rsid w:val="00A5550D"/>
    <w:rsid w:val="00A619CD"/>
    <w:rsid w:val="00A741E5"/>
    <w:rsid w:val="00A837E6"/>
    <w:rsid w:val="00A84499"/>
    <w:rsid w:val="00A917B0"/>
    <w:rsid w:val="00AA2345"/>
    <w:rsid w:val="00AA37D1"/>
    <w:rsid w:val="00AA4FA5"/>
    <w:rsid w:val="00AB14F8"/>
    <w:rsid w:val="00AB16B7"/>
    <w:rsid w:val="00AB634D"/>
    <w:rsid w:val="00AC0E27"/>
    <w:rsid w:val="00AC3126"/>
    <w:rsid w:val="00AC3D5D"/>
    <w:rsid w:val="00AC4958"/>
    <w:rsid w:val="00AC7EF3"/>
    <w:rsid w:val="00AD07D7"/>
    <w:rsid w:val="00AD5CD3"/>
    <w:rsid w:val="00AF164E"/>
    <w:rsid w:val="00AF6C9A"/>
    <w:rsid w:val="00B068DA"/>
    <w:rsid w:val="00B20698"/>
    <w:rsid w:val="00B25FBC"/>
    <w:rsid w:val="00B30703"/>
    <w:rsid w:val="00B310E7"/>
    <w:rsid w:val="00B33EA7"/>
    <w:rsid w:val="00B3615C"/>
    <w:rsid w:val="00B4620B"/>
    <w:rsid w:val="00B504F5"/>
    <w:rsid w:val="00B62BCC"/>
    <w:rsid w:val="00B73218"/>
    <w:rsid w:val="00B85A5F"/>
    <w:rsid w:val="00B8604D"/>
    <w:rsid w:val="00B87323"/>
    <w:rsid w:val="00BA0B31"/>
    <w:rsid w:val="00BA545B"/>
    <w:rsid w:val="00BA6783"/>
    <w:rsid w:val="00BB65DB"/>
    <w:rsid w:val="00BE0DB4"/>
    <w:rsid w:val="00BE4F6D"/>
    <w:rsid w:val="00BF27CE"/>
    <w:rsid w:val="00C02B16"/>
    <w:rsid w:val="00C03BC5"/>
    <w:rsid w:val="00C21C4D"/>
    <w:rsid w:val="00C265B9"/>
    <w:rsid w:val="00C26FD2"/>
    <w:rsid w:val="00C3277F"/>
    <w:rsid w:val="00C54987"/>
    <w:rsid w:val="00C62F86"/>
    <w:rsid w:val="00C67543"/>
    <w:rsid w:val="00C679CA"/>
    <w:rsid w:val="00C73D56"/>
    <w:rsid w:val="00C81367"/>
    <w:rsid w:val="00C90262"/>
    <w:rsid w:val="00CA2F93"/>
    <w:rsid w:val="00CA64BB"/>
    <w:rsid w:val="00CA75E5"/>
    <w:rsid w:val="00CB59AE"/>
    <w:rsid w:val="00CD35D7"/>
    <w:rsid w:val="00CD732C"/>
    <w:rsid w:val="00D027CA"/>
    <w:rsid w:val="00D207BF"/>
    <w:rsid w:val="00D25CD0"/>
    <w:rsid w:val="00D3593C"/>
    <w:rsid w:val="00D37DF9"/>
    <w:rsid w:val="00D46241"/>
    <w:rsid w:val="00D56823"/>
    <w:rsid w:val="00D56946"/>
    <w:rsid w:val="00D76605"/>
    <w:rsid w:val="00D76CB8"/>
    <w:rsid w:val="00D93C4B"/>
    <w:rsid w:val="00DB18C0"/>
    <w:rsid w:val="00DB212E"/>
    <w:rsid w:val="00DC579A"/>
    <w:rsid w:val="00DD7291"/>
    <w:rsid w:val="00DE1D2A"/>
    <w:rsid w:val="00DE7044"/>
    <w:rsid w:val="00E145A1"/>
    <w:rsid w:val="00E14BE6"/>
    <w:rsid w:val="00E15993"/>
    <w:rsid w:val="00E2130D"/>
    <w:rsid w:val="00E357A3"/>
    <w:rsid w:val="00E36614"/>
    <w:rsid w:val="00E371CB"/>
    <w:rsid w:val="00E612EC"/>
    <w:rsid w:val="00E67ABF"/>
    <w:rsid w:val="00E7242C"/>
    <w:rsid w:val="00E815CD"/>
    <w:rsid w:val="00E82AB6"/>
    <w:rsid w:val="00E8502B"/>
    <w:rsid w:val="00E938B9"/>
    <w:rsid w:val="00E94187"/>
    <w:rsid w:val="00E96473"/>
    <w:rsid w:val="00EA2AB2"/>
    <w:rsid w:val="00EB105D"/>
    <w:rsid w:val="00EB4BF1"/>
    <w:rsid w:val="00EB7EDB"/>
    <w:rsid w:val="00EC361F"/>
    <w:rsid w:val="00EC623C"/>
    <w:rsid w:val="00EC6DC7"/>
    <w:rsid w:val="00EE6590"/>
    <w:rsid w:val="00EE7321"/>
    <w:rsid w:val="00EF5188"/>
    <w:rsid w:val="00EF648A"/>
    <w:rsid w:val="00EF7499"/>
    <w:rsid w:val="00F0505C"/>
    <w:rsid w:val="00F22FF0"/>
    <w:rsid w:val="00F329FF"/>
    <w:rsid w:val="00F33BEB"/>
    <w:rsid w:val="00F357EA"/>
    <w:rsid w:val="00F430D5"/>
    <w:rsid w:val="00F4481F"/>
    <w:rsid w:val="00F61700"/>
    <w:rsid w:val="00F61F6E"/>
    <w:rsid w:val="00F97401"/>
    <w:rsid w:val="00FB12BA"/>
    <w:rsid w:val="00FB3B24"/>
    <w:rsid w:val="00FB4176"/>
    <w:rsid w:val="00FB5620"/>
    <w:rsid w:val="00FD0BFB"/>
    <w:rsid w:val="00FD1EC9"/>
    <w:rsid w:val="00FF0865"/>
    <w:rsid w:val="0D18633C"/>
    <w:rsid w:val="0D87E9FF"/>
    <w:rsid w:val="103C6AD7"/>
    <w:rsid w:val="134D98BA"/>
    <w:rsid w:val="14DE109C"/>
    <w:rsid w:val="1692CC5B"/>
    <w:rsid w:val="199EBAAE"/>
    <w:rsid w:val="19FF139F"/>
    <w:rsid w:val="1C0D381F"/>
    <w:rsid w:val="1D81DA25"/>
    <w:rsid w:val="1E9C13E7"/>
    <w:rsid w:val="213B853D"/>
    <w:rsid w:val="22DC07BA"/>
    <w:rsid w:val="22DF1053"/>
    <w:rsid w:val="23E75C2D"/>
    <w:rsid w:val="2471BC9D"/>
    <w:rsid w:val="2713AE18"/>
    <w:rsid w:val="279C6ABB"/>
    <w:rsid w:val="29B97104"/>
    <w:rsid w:val="2B20D750"/>
    <w:rsid w:val="2F032E48"/>
    <w:rsid w:val="31598D84"/>
    <w:rsid w:val="31B44E15"/>
    <w:rsid w:val="394C85E2"/>
    <w:rsid w:val="3AACA106"/>
    <w:rsid w:val="3F07329F"/>
    <w:rsid w:val="3FBD6D72"/>
    <w:rsid w:val="4362B5B1"/>
    <w:rsid w:val="44C49181"/>
    <w:rsid w:val="47D557FF"/>
    <w:rsid w:val="48DB9976"/>
    <w:rsid w:val="4AEF183A"/>
    <w:rsid w:val="520F3372"/>
    <w:rsid w:val="541930B5"/>
    <w:rsid w:val="559BD675"/>
    <w:rsid w:val="563E5198"/>
    <w:rsid w:val="58A5D7D1"/>
    <w:rsid w:val="5B34E612"/>
    <w:rsid w:val="5CD0B673"/>
    <w:rsid w:val="5DA8CB24"/>
    <w:rsid w:val="5DFA7FFE"/>
    <w:rsid w:val="5F17BFB9"/>
    <w:rsid w:val="5FCC961F"/>
    <w:rsid w:val="61E41E96"/>
    <w:rsid w:val="6615BE0E"/>
    <w:rsid w:val="663BAC02"/>
    <w:rsid w:val="67D78EA1"/>
    <w:rsid w:val="697086EC"/>
    <w:rsid w:val="6C6100B4"/>
    <w:rsid w:val="70216064"/>
    <w:rsid w:val="70737ED0"/>
    <w:rsid w:val="72687C95"/>
    <w:rsid w:val="750B689D"/>
    <w:rsid w:val="764C0D2E"/>
    <w:rsid w:val="792FDA31"/>
    <w:rsid w:val="7E5AC6EE"/>
    <w:rsid w:val="7EAF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9E32510"/>
  <w15:docId w15:val="{9F445BB6-F0A6-48A1-8BD8-ABF50BC2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2BA"/>
    <w:pPr>
      <w:spacing w:before="360"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FB12B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lockText">
    <w:name w:val="Block Text"/>
    <w:basedOn w:val="Normal"/>
    <w:uiPriority w:val="99"/>
    <w:rsid w:val="00FB12BA"/>
    <w:pPr>
      <w:spacing w:before="0"/>
      <w:ind w:left="180" w:right="-115"/>
      <w:jc w:val="both"/>
    </w:pPr>
    <w:rPr>
      <w:rFonts w:cs="Times New Roman"/>
      <w:szCs w:val="20"/>
    </w:rPr>
  </w:style>
  <w:style w:type="character" w:styleId="Hyperlink">
    <w:name w:val="Hyperlink"/>
    <w:basedOn w:val="DefaultParagraphFont"/>
    <w:uiPriority w:val="99"/>
    <w:rsid w:val="00FB12B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FB12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1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BA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2B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2BA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2B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D1"/>
    <w:rPr>
      <w:rFonts w:ascii="Arial" w:eastAsia="Times New Roman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F3A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A2F93"/>
    <w:rPr>
      <w:color w:val="808080"/>
    </w:rPr>
  </w:style>
  <w:style w:type="paragraph" w:styleId="Revision">
    <w:name w:val="Revision"/>
    <w:hidden/>
    <w:uiPriority w:val="99"/>
    <w:semiHidden/>
    <w:rsid w:val="004F10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C7EF3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AC7EF3"/>
    <w:rPr>
      <w:rFonts w:ascii="Arial" w:eastAsia="Times New Roman" w:hAnsi="Arial" w:cs="Arial"/>
      <w:sz w:val="24"/>
      <w:szCs w:val="24"/>
    </w:rPr>
  </w:style>
  <w:style w:type="table" w:styleId="GridTable2-Accent3">
    <w:name w:val="Grid Table 2 Accent 3"/>
    <w:basedOn w:val="TableNormal"/>
    <w:uiPriority w:val="47"/>
    <w:rsid w:val="00904D31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ui-menuitemwrapper">
    <w:name w:val="ui-menu__itemwrapper"/>
    <w:basedOn w:val="Normal"/>
    <w:rsid w:val="00AC3126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character" w:customStyle="1" w:styleId="ui-box">
    <w:name w:val="ui-box"/>
    <w:basedOn w:val="DefaultParagraphFont"/>
    <w:rsid w:val="00AC3126"/>
  </w:style>
  <w:style w:type="character" w:customStyle="1" w:styleId="ui-chatmessageheader">
    <w:name w:val="ui-chat__messageheader"/>
    <w:basedOn w:val="DefaultParagraphFont"/>
    <w:rsid w:val="00AC3126"/>
  </w:style>
  <w:style w:type="character" w:customStyle="1" w:styleId="ui-text">
    <w:name w:val="ui-text"/>
    <w:basedOn w:val="DefaultParagraphFont"/>
    <w:rsid w:val="00AC3126"/>
  </w:style>
  <w:style w:type="paragraph" w:styleId="NormalWeb">
    <w:name w:val="Normal (Web)"/>
    <w:basedOn w:val="Normal"/>
    <w:uiPriority w:val="99"/>
    <w:semiHidden/>
    <w:unhideWhenUsed/>
    <w:rsid w:val="00AC3126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character" w:styleId="Strong">
    <w:name w:val="Strong"/>
    <w:basedOn w:val="DefaultParagraphFont"/>
    <w:uiPriority w:val="22"/>
    <w:qFormat/>
    <w:rsid w:val="00AC31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12358-4CD8-458B-8FF0-669423483AA5}"/>
      </w:docPartPr>
      <w:docPartBody>
        <w:p w:rsidR="00340BFF" w:rsidRDefault="00340BF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0BFF"/>
    <w:rsid w:val="0000346E"/>
    <w:rsid w:val="0009797A"/>
    <w:rsid w:val="00340BFF"/>
    <w:rsid w:val="00A85AF4"/>
    <w:rsid w:val="00E2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D895E6AB617489C4BA7CAE29E2243" ma:contentTypeVersion="10" ma:contentTypeDescription="Create a new document." ma:contentTypeScope="" ma:versionID="ae9ce4d6d2a8eeb10e0398b020faf581">
  <xsd:schema xmlns:xsd="http://www.w3.org/2001/XMLSchema" xmlns:xs="http://www.w3.org/2001/XMLSchema" xmlns:p="http://schemas.microsoft.com/office/2006/metadata/properties" xmlns:ns2="77eff631-d5ca-493c-8708-f48320d97930" targetNamespace="http://schemas.microsoft.com/office/2006/metadata/properties" ma:root="true" ma:fieldsID="c3aa92c48cabedf2e209359af51f1ae7" ns2:_="">
    <xsd:import namespace="77eff631-d5ca-493c-8708-f48320d979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ff631-d5ca-493c-8708-f48320d97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E73DC-C234-49A2-B286-92715A5AC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ff631-d5ca-493c-8708-f48320d979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9022A-4672-480F-AF3A-029C10FDBE46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www.w3.org/XML/1998/namespace"/>
    <ds:schemaRef ds:uri="77eff631-d5ca-493c-8708-f48320d9793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F38023C-1FA7-40D9-9EF9-3344F9D7E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080BC6-86E3-4C48-B851-8683AD972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17</Words>
  <Characters>4116</Characters>
  <Application>Microsoft Office Word</Application>
  <DocSecurity>0</DocSecurity>
  <Lines>164</Lines>
  <Paragraphs>157</Paragraphs>
  <ScaleCrop>false</ScaleCrop>
  <Manager>Trevor.Ianna@acu.edu.au</Manager>
  <Company>Australian Catholic University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Documentation Form 2021</dc:title>
  <dc:subject/>
  <dc:creator>Trevor.Ianna@acu.edu.au</dc:creator>
  <cp:keywords/>
  <cp:lastModifiedBy>Trevor Ianna</cp:lastModifiedBy>
  <cp:revision>43</cp:revision>
  <cp:lastPrinted>2018-12-18T11:02:00Z</cp:lastPrinted>
  <dcterms:created xsi:type="dcterms:W3CDTF">2021-11-16T22:33:00Z</dcterms:created>
  <dcterms:modified xsi:type="dcterms:W3CDTF">2022-02-16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D895E6AB617489C4BA7CAE29E2243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